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FC973" w14:textId="77777777" w:rsidR="00CF201C" w:rsidRPr="00CF201C" w:rsidRDefault="00CF201C" w:rsidP="00CF201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CF201C">
        <w:rPr>
          <w:rFonts w:ascii="Times New Roman" w:eastAsia="Times New Roman" w:hAnsi="Times New Roman" w:cs="Times New Roman"/>
          <w:b/>
          <w:bCs/>
          <w:kern w:val="0"/>
          <w:sz w:val="27"/>
          <w:szCs w:val="27"/>
          <w14:ligatures w14:val="none"/>
        </w:rPr>
        <w:t>Capstone Project 2: Data Modeling</w:t>
      </w:r>
    </w:p>
    <w:p w14:paraId="7A4260EB" w14:textId="426B3064" w:rsidR="00CF201C" w:rsidRPr="00CF201C" w:rsidRDefault="00CF201C" w:rsidP="00CF201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CF201C">
        <w:rPr>
          <w:rFonts w:ascii="Times New Roman" w:eastAsia="Times New Roman" w:hAnsi="Times New Roman" w:cs="Times New Roman"/>
          <w:b/>
          <w:bCs/>
          <w:kern w:val="0"/>
          <w14:ligatures w14:val="none"/>
        </w:rPr>
        <w:t>Assignment Type: Individual</w:t>
      </w:r>
    </w:p>
    <w:p w14:paraId="5F8D0D62" w14:textId="77777777" w:rsidR="00CF201C" w:rsidRPr="00CF201C" w:rsidRDefault="00CF201C" w:rsidP="00CF201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CF201C">
        <w:rPr>
          <w:rFonts w:ascii="Times New Roman" w:eastAsia="Times New Roman" w:hAnsi="Times New Roman" w:cs="Times New Roman"/>
          <w:b/>
          <w:bCs/>
          <w:kern w:val="0"/>
          <w14:ligatures w14:val="none"/>
        </w:rPr>
        <w:t>Submission Format: Report + SQL Scripts + ERD Diagram</w:t>
      </w:r>
    </w:p>
    <w:p w14:paraId="414745BD" w14:textId="67F50340" w:rsidR="00CF201C" w:rsidRPr="00CF201C" w:rsidRDefault="00CF201C" w:rsidP="00CF201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CF201C">
        <w:rPr>
          <w:rFonts w:ascii="Times New Roman" w:eastAsia="Times New Roman" w:hAnsi="Times New Roman" w:cs="Times New Roman"/>
          <w:b/>
          <w:bCs/>
          <w:kern w:val="0"/>
          <w14:ligatures w14:val="none"/>
        </w:rPr>
        <w:t xml:space="preserve">Due Date: </w:t>
      </w:r>
      <w:r w:rsidR="005C0AB7">
        <w:rPr>
          <w:rFonts w:ascii="Times New Roman" w:eastAsia="Times New Roman" w:hAnsi="Times New Roman" w:cs="Times New Roman"/>
          <w:b/>
          <w:bCs/>
          <w:kern w:val="0"/>
          <w14:ligatures w14:val="none"/>
        </w:rPr>
        <w:t>27 April 2025 23:59</w:t>
      </w:r>
    </w:p>
    <w:p w14:paraId="664B3508" w14:textId="77777777" w:rsidR="00CF201C" w:rsidRPr="00CF201C" w:rsidRDefault="00000000" w:rsidP="00CF201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7FA012B">
          <v:rect id="_x0000_i1025" style="width:0;height:1.5pt" o:hralign="center" o:hrstd="t" o:hr="t" fillcolor="#a0a0a0" stroked="f"/>
        </w:pict>
      </w:r>
    </w:p>
    <w:p w14:paraId="6E3E57C8" w14:textId="77777777" w:rsidR="00CF201C" w:rsidRPr="00CF201C" w:rsidRDefault="00CF201C" w:rsidP="00CF201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CF201C">
        <w:rPr>
          <w:rFonts w:ascii="Times New Roman" w:eastAsia="Times New Roman" w:hAnsi="Times New Roman" w:cs="Times New Roman"/>
          <w:b/>
          <w:bCs/>
          <w:kern w:val="0"/>
          <w:sz w:val="36"/>
          <w:szCs w:val="36"/>
          <w14:ligatures w14:val="none"/>
        </w:rPr>
        <w:t>Objective:</w:t>
      </w:r>
    </w:p>
    <w:p w14:paraId="59820830" w14:textId="482301A6" w:rsidR="00CF201C" w:rsidRPr="00CF201C" w:rsidRDefault="00CF201C" w:rsidP="00CF201C">
      <w:p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The goal of this project is to design and implement a structured data model based on the dataset collected in </w:t>
      </w:r>
      <w:r w:rsidRPr="00CF201C">
        <w:rPr>
          <w:rFonts w:ascii="Times New Roman" w:eastAsia="Times New Roman" w:hAnsi="Times New Roman" w:cs="Times New Roman"/>
          <w:b/>
          <w:bCs/>
          <w:kern w:val="0"/>
          <w14:ligatures w14:val="none"/>
        </w:rPr>
        <w:t>Capstone Project 1</w:t>
      </w:r>
      <w:r w:rsidRPr="00CF201C">
        <w:rPr>
          <w:rFonts w:ascii="Times New Roman" w:eastAsia="Times New Roman" w:hAnsi="Times New Roman" w:cs="Times New Roman"/>
          <w:kern w:val="0"/>
          <w14:ligatures w14:val="none"/>
        </w:rPr>
        <w:t xml:space="preserve">. You will create a </w:t>
      </w:r>
      <w:r w:rsidRPr="00CF201C">
        <w:rPr>
          <w:rFonts w:ascii="Times New Roman" w:eastAsia="Times New Roman" w:hAnsi="Times New Roman" w:cs="Times New Roman"/>
          <w:b/>
          <w:bCs/>
          <w:kern w:val="0"/>
          <w14:ligatures w14:val="none"/>
        </w:rPr>
        <w:t>conceptual, logical, and physical data model</w:t>
      </w:r>
      <w:r w:rsidRPr="00CF201C">
        <w:rPr>
          <w:rFonts w:ascii="Times New Roman" w:eastAsia="Times New Roman" w:hAnsi="Times New Roman" w:cs="Times New Roman"/>
          <w:kern w:val="0"/>
          <w14:ligatures w14:val="none"/>
        </w:rPr>
        <w:t>, ensuring the data is structured efficiently for storage and retrieval. This project will also introduce database design principles and SQL querying.</w:t>
      </w:r>
    </w:p>
    <w:p w14:paraId="6C80F380" w14:textId="77777777" w:rsidR="00CF201C" w:rsidRPr="00CF201C" w:rsidRDefault="00CF201C" w:rsidP="00CF201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CF201C">
        <w:rPr>
          <w:rFonts w:ascii="Times New Roman" w:eastAsia="Times New Roman" w:hAnsi="Times New Roman" w:cs="Times New Roman"/>
          <w:b/>
          <w:bCs/>
          <w:kern w:val="0"/>
          <w:sz w:val="36"/>
          <w:szCs w:val="36"/>
          <w14:ligatures w14:val="none"/>
        </w:rPr>
        <w:t>Project Guidelines:</w:t>
      </w:r>
    </w:p>
    <w:p w14:paraId="2A0A5C14" w14:textId="77777777" w:rsidR="00CF201C" w:rsidRPr="00CF201C" w:rsidRDefault="00CF201C" w:rsidP="00CF201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CF201C">
        <w:rPr>
          <w:rFonts w:ascii="Times New Roman" w:eastAsia="Times New Roman" w:hAnsi="Times New Roman" w:cs="Times New Roman"/>
          <w:b/>
          <w:bCs/>
          <w:kern w:val="0"/>
          <w:sz w:val="27"/>
          <w:szCs w:val="27"/>
          <w14:ligatures w14:val="none"/>
        </w:rPr>
        <w:t>Step 1: Understanding the Dataset</w:t>
      </w:r>
    </w:p>
    <w:p w14:paraId="6A7B385D" w14:textId="77777777" w:rsidR="00CF201C" w:rsidRPr="00CF201C" w:rsidRDefault="00CF201C" w:rsidP="00CF201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Review the dataset collected in Capstone Project 1.</w:t>
      </w:r>
    </w:p>
    <w:p w14:paraId="142E4478" w14:textId="77777777" w:rsidR="00CF201C" w:rsidRPr="00CF201C" w:rsidRDefault="00CF201C" w:rsidP="00CF201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Identify key data components such as entities, attributes, and relationships.</w:t>
      </w:r>
    </w:p>
    <w:p w14:paraId="4E056CA9" w14:textId="77777777" w:rsidR="00CF201C" w:rsidRPr="00CF201C" w:rsidRDefault="00CF201C" w:rsidP="00CF201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Determine the type of database system that best fits the data (Relational vs. Non-relational).</w:t>
      </w:r>
    </w:p>
    <w:p w14:paraId="79D69202" w14:textId="7466D578" w:rsidR="00CF201C" w:rsidRPr="00CF201C" w:rsidRDefault="00CF201C" w:rsidP="00CF201C">
      <w:p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Deliverable:</w:t>
      </w:r>
      <w:r w:rsidRPr="00CF201C">
        <w:rPr>
          <w:rFonts w:ascii="Times New Roman" w:eastAsia="Times New Roman" w:hAnsi="Times New Roman" w:cs="Times New Roman"/>
          <w:kern w:val="0"/>
          <w14:ligatures w14:val="none"/>
        </w:rPr>
        <w:t xml:space="preserve"> A short summary of the dataset structure and its main attributes.</w:t>
      </w:r>
    </w:p>
    <w:p w14:paraId="37AC54E8" w14:textId="77777777" w:rsidR="00CF201C" w:rsidRPr="00CF201C" w:rsidRDefault="00CF201C" w:rsidP="00CF201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CF201C">
        <w:rPr>
          <w:rFonts w:ascii="Times New Roman" w:eastAsia="Times New Roman" w:hAnsi="Times New Roman" w:cs="Times New Roman"/>
          <w:b/>
          <w:bCs/>
          <w:kern w:val="0"/>
          <w:sz w:val="27"/>
          <w:szCs w:val="27"/>
          <w14:ligatures w14:val="none"/>
        </w:rPr>
        <w:t>Step 2: Conceptual Data Modeling</w:t>
      </w:r>
    </w:p>
    <w:p w14:paraId="69421D9F" w14:textId="77777777" w:rsidR="00CF201C" w:rsidRPr="00CF201C" w:rsidRDefault="00CF201C" w:rsidP="00CF201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Define key </w:t>
      </w:r>
      <w:r w:rsidRPr="00CF201C">
        <w:rPr>
          <w:rFonts w:ascii="Times New Roman" w:eastAsia="Times New Roman" w:hAnsi="Times New Roman" w:cs="Times New Roman"/>
          <w:b/>
          <w:bCs/>
          <w:kern w:val="0"/>
          <w14:ligatures w14:val="none"/>
        </w:rPr>
        <w:t>entities, attributes, and relationships</w:t>
      </w:r>
      <w:r w:rsidRPr="00CF201C">
        <w:rPr>
          <w:rFonts w:ascii="Times New Roman" w:eastAsia="Times New Roman" w:hAnsi="Times New Roman" w:cs="Times New Roman"/>
          <w:kern w:val="0"/>
          <w14:ligatures w14:val="none"/>
        </w:rPr>
        <w:t xml:space="preserve"> based on the dataset.</w:t>
      </w:r>
    </w:p>
    <w:p w14:paraId="287758B2" w14:textId="77777777" w:rsidR="00CF201C" w:rsidRPr="00CF201C" w:rsidRDefault="00CF201C" w:rsidP="00CF201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Identify the </w:t>
      </w:r>
      <w:r w:rsidRPr="00CF201C">
        <w:rPr>
          <w:rFonts w:ascii="Times New Roman" w:eastAsia="Times New Roman" w:hAnsi="Times New Roman" w:cs="Times New Roman"/>
          <w:b/>
          <w:bCs/>
          <w:kern w:val="0"/>
          <w14:ligatures w14:val="none"/>
        </w:rPr>
        <w:t>primary entities</w:t>
      </w:r>
      <w:r w:rsidRPr="00CF201C">
        <w:rPr>
          <w:rFonts w:ascii="Times New Roman" w:eastAsia="Times New Roman" w:hAnsi="Times New Roman" w:cs="Times New Roman"/>
          <w:kern w:val="0"/>
          <w14:ligatures w14:val="none"/>
        </w:rPr>
        <w:t xml:space="preserve"> (e.g., customers, transactions, products, etc.).</w:t>
      </w:r>
    </w:p>
    <w:p w14:paraId="059268C7" w14:textId="77777777" w:rsidR="00CF201C" w:rsidRPr="00CF201C" w:rsidRDefault="00CF201C" w:rsidP="00CF201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Establish relationships between entities (one-to-one, one-to-many, many-to-many).</w:t>
      </w:r>
    </w:p>
    <w:p w14:paraId="5CCA520A" w14:textId="77777777" w:rsidR="00CF201C" w:rsidRPr="00CF201C" w:rsidRDefault="00CF201C" w:rsidP="00CF201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Create a </w:t>
      </w:r>
      <w:r w:rsidRPr="00CF201C">
        <w:rPr>
          <w:rFonts w:ascii="Times New Roman" w:eastAsia="Times New Roman" w:hAnsi="Times New Roman" w:cs="Times New Roman"/>
          <w:b/>
          <w:bCs/>
          <w:kern w:val="0"/>
          <w14:ligatures w14:val="none"/>
        </w:rPr>
        <w:t>Conceptual Entity-Relationship Diagram (ERD)</w:t>
      </w:r>
      <w:r w:rsidRPr="00CF201C">
        <w:rPr>
          <w:rFonts w:ascii="Times New Roman" w:eastAsia="Times New Roman" w:hAnsi="Times New Roman" w:cs="Times New Roman"/>
          <w:kern w:val="0"/>
          <w14:ligatures w14:val="none"/>
        </w:rPr>
        <w:t>.</w:t>
      </w:r>
    </w:p>
    <w:p w14:paraId="58BA28DE" w14:textId="77777777" w:rsidR="00CF201C" w:rsidRPr="00CF201C" w:rsidRDefault="00CF201C" w:rsidP="00CF201C">
      <w:p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Deliverable:</w:t>
      </w:r>
    </w:p>
    <w:p w14:paraId="78BEA150" w14:textId="59D360C0" w:rsidR="00CF201C" w:rsidRPr="00CF201C" w:rsidRDefault="00CF201C" w:rsidP="00CF201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Conceptual ERD</w:t>
      </w:r>
      <w:r w:rsidRPr="00CF201C">
        <w:rPr>
          <w:rFonts w:ascii="Times New Roman" w:eastAsia="Times New Roman" w:hAnsi="Times New Roman" w:cs="Times New Roman"/>
          <w:kern w:val="0"/>
          <w14:ligatures w14:val="none"/>
        </w:rPr>
        <w:t xml:space="preserve"> showing entities and relationships.</w:t>
      </w:r>
      <w:r w:rsidR="00712337">
        <w:rPr>
          <w:rFonts w:ascii="Times New Roman" w:eastAsia="Times New Roman" w:hAnsi="Times New Roman" w:cs="Times New Roman"/>
          <w:kern w:val="0"/>
          <w14:ligatures w14:val="none"/>
        </w:rPr>
        <w:t xml:space="preserve"> At least 8 entities.</w:t>
      </w:r>
    </w:p>
    <w:p w14:paraId="53B803A3" w14:textId="23F034C8" w:rsidR="00CF201C" w:rsidRPr="00CF201C" w:rsidRDefault="00CF201C" w:rsidP="00CF201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 xml:space="preserve">Explanation of why this model is suitable for the </w:t>
      </w:r>
      <w:r w:rsidR="00A7531E">
        <w:rPr>
          <w:rFonts w:ascii="Times New Roman" w:eastAsia="Times New Roman" w:hAnsi="Times New Roman" w:cs="Times New Roman"/>
          <w:b/>
          <w:bCs/>
          <w:kern w:val="0"/>
          <w14:ligatures w14:val="none"/>
        </w:rPr>
        <w:t>case study</w:t>
      </w:r>
      <w:r w:rsidRPr="00CF201C">
        <w:rPr>
          <w:rFonts w:ascii="Times New Roman" w:eastAsia="Times New Roman" w:hAnsi="Times New Roman" w:cs="Times New Roman"/>
          <w:kern w:val="0"/>
          <w14:ligatures w14:val="none"/>
        </w:rPr>
        <w:t>.</w:t>
      </w:r>
    </w:p>
    <w:p w14:paraId="557065EC" w14:textId="77777777" w:rsidR="00CF201C" w:rsidRPr="00CF201C" w:rsidRDefault="00CF201C" w:rsidP="00CF201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CF201C">
        <w:rPr>
          <w:rFonts w:ascii="Times New Roman" w:eastAsia="Times New Roman" w:hAnsi="Times New Roman" w:cs="Times New Roman"/>
          <w:b/>
          <w:bCs/>
          <w:kern w:val="0"/>
          <w:sz w:val="27"/>
          <w:szCs w:val="27"/>
          <w14:ligatures w14:val="none"/>
        </w:rPr>
        <w:t>Step 3: Logical Data Modeling</w:t>
      </w:r>
    </w:p>
    <w:p w14:paraId="5402E32D" w14:textId="77777777" w:rsidR="00CF201C" w:rsidRPr="00CF201C" w:rsidRDefault="00CF201C" w:rsidP="00CF201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Translate the conceptual model into a </w:t>
      </w:r>
      <w:r w:rsidRPr="00CF201C">
        <w:rPr>
          <w:rFonts w:ascii="Times New Roman" w:eastAsia="Times New Roman" w:hAnsi="Times New Roman" w:cs="Times New Roman"/>
          <w:b/>
          <w:bCs/>
          <w:kern w:val="0"/>
          <w14:ligatures w14:val="none"/>
        </w:rPr>
        <w:t>logical schema</w:t>
      </w:r>
      <w:r w:rsidRPr="00CF201C">
        <w:rPr>
          <w:rFonts w:ascii="Times New Roman" w:eastAsia="Times New Roman" w:hAnsi="Times New Roman" w:cs="Times New Roman"/>
          <w:kern w:val="0"/>
          <w14:ligatures w14:val="none"/>
        </w:rPr>
        <w:t>.</w:t>
      </w:r>
    </w:p>
    <w:p w14:paraId="0DD22A64" w14:textId="77777777" w:rsidR="00CF201C" w:rsidRPr="00CF201C" w:rsidRDefault="00CF201C" w:rsidP="00CF201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Define entity attributes, data types, and constraints (e.g., primary keys, foreign keys, unique constraints).</w:t>
      </w:r>
    </w:p>
    <w:p w14:paraId="52B0E72A" w14:textId="5125A0EA" w:rsidR="00CF201C" w:rsidRPr="00CF201C" w:rsidRDefault="00CF201C" w:rsidP="00CF201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Apply </w:t>
      </w:r>
      <w:r w:rsidRPr="00CF201C">
        <w:rPr>
          <w:rFonts w:ascii="Times New Roman" w:eastAsia="Times New Roman" w:hAnsi="Times New Roman" w:cs="Times New Roman"/>
          <w:b/>
          <w:bCs/>
          <w:kern w:val="0"/>
          <w14:ligatures w14:val="none"/>
        </w:rPr>
        <w:t>Normalization (3NF)</w:t>
      </w:r>
      <w:r w:rsidRPr="00CF201C">
        <w:rPr>
          <w:rFonts w:ascii="Times New Roman" w:eastAsia="Times New Roman" w:hAnsi="Times New Roman" w:cs="Times New Roman"/>
          <w:kern w:val="0"/>
          <w14:ligatures w14:val="none"/>
        </w:rPr>
        <w:t xml:space="preserve"> to eliminate data redundancy and improve efficiency.</w:t>
      </w:r>
    </w:p>
    <w:p w14:paraId="67A10FDF" w14:textId="77777777" w:rsidR="00CF201C" w:rsidRPr="00CF201C" w:rsidRDefault="00CF201C" w:rsidP="00CF201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lastRenderedPageBreak/>
        <w:t xml:space="preserve">Update the </w:t>
      </w:r>
      <w:r w:rsidRPr="00CF201C">
        <w:rPr>
          <w:rFonts w:ascii="Times New Roman" w:eastAsia="Times New Roman" w:hAnsi="Times New Roman" w:cs="Times New Roman"/>
          <w:b/>
          <w:bCs/>
          <w:kern w:val="0"/>
          <w14:ligatures w14:val="none"/>
        </w:rPr>
        <w:t>ERD</w:t>
      </w:r>
      <w:r w:rsidRPr="00CF201C">
        <w:rPr>
          <w:rFonts w:ascii="Times New Roman" w:eastAsia="Times New Roman" w:hAnsi="Times New Roman" w:cs="Times New Roman"/>
          <w:kern w:val="0"/>
          <w14:ligatures w14:val="none"/>
        </w:rPr>
        <w:t xml:space="preserve"> with attributes and relationships.</w:t>
      </w:r>
    </w:p>
    <w:p w14:paraId="28EAC125" w14:textId="77777777" w:rsidR="00CF201C" w:rsidRPr="00CF201C" w:rsidRDefault="00CF201C" w:rsidP="00CF201C">
      <w:p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Deliverable:</w:t>
      </w:r>
    </w:p>
    <w:p w14:paraId="510067D4" w14:textId="27BFC9AA" w:rsidR="00CF201C" w:rsidRPr="00CF201C" w:rsidRDefault="00CF201C" w:rsidP="00CF201C">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Logical ERD</w:t>
      </w:r>
      <w:r w:rsidRPr="00CF201C">
        <w:rPr>
          <w:rFonts w:ascii="Times New Roman" w:eastAsia="Times New Roman" w:hAnsi="Times New Roman" w:cs="Times New Roman"/>
          <w:kern w:val="0"/>
          <w14:ligatures w14:val="none"/>
        </w:rPr>
        <w:t xml:space="preserve"> </w:t>
      </w:r>
      <w:r w:rsidR="00850189">
        <w:rPr>
          <w:rFonts w:ascii="Times New Roman" w:eastAsia="Times New Roman" w:hAnsi="Times New Roman" w:cs="Times New Roman"/>
          <w:kern w:val="0"/>
          <w14:ligatures w14:val="none"/>
        </w:rPr>
        <w:t xml:space="preserve">in </w:t>
      </w:r>
      <w:r w:rsidR="00850189" w:rsidRPr="00850189">
        <w:rPr>
          <w:rFonts w:ascii="Times New Roman" w:eastAsia="Times New Roman" w:hAnsi="Times New Roman" w:cs="Times New Roman"/>
          <w:b/>
          <w:bCs/>
          <w:kern w:val="0"/>
          <w14:ligatures w14:val="none"/>
        </w:rPr>
        <w:t>3NF</w:t>
      </w:r>
      <w:r w:rsidR="00850189">
        <w:rPr>
          <w:rFonts w:ascii="Times New Roman" w:eastAsia="Times New Roman" w:hAnsi="Times New Roman" w:cs="Times New Roman"/>
          <w:kern w:val="0"/>
          <w14:ligatures w14:val="none"/>
        </w:rPr>
        <w:t xml:space="preserve"> </w:t>
      </w:r>
      <w:r w:rsidRPr="00CF201C">
        <w:rPr>
          <w:rFonts w:ascii="Times New Roman" w:eastAsia="Times New Roman" w:hAnsi="Times New Roman" w:cs="Times New Roman"/>
          <w:kern w:val="0"/>
          <w14:ligatures w14:val="none"/>
        </w:rPr>
        <w:t>with attributes, keys, and relationships.</w:t>
      </w:r>
    </w:p>
    <w:p w14:paraId="06156F6F" w14:textId="77777777" w:rsidR="00CF201C" w:rsidRPr="00CF201C" w:rsidRDefault="00CF201C" w:rsidP="00CF201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CF201C">
        <w:rPr>
          <w:rFonts w:ascii="Times New Roman" w:eastAsia="Times New Roman" w:hAnsi="Times New Roman" w:cs="Times New Roman"/>
          <w:b/>
          <w:bCs/>
          <w:kern w:val="0"/>
          <w:sz w:val="27"/>
          <w:szCs w:val="27"/>
          <w14:ligatures w14:val="none"/>
        </w:rPr>
        <w:t>Step 4: Physical Data Modeling &amp; Database Schema</w:t>
      </w:r>
    </w:p>
    <w:p w14:paraId="7F60AA38" w14:textId="77777777" w:rsidR="00CF201C" w:rsidRPr="00CF201C" w:rsidRDefault="00CF201C" w:rsidP="00CF201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Convert the logical model into a </w:t>
      </w:r>
      <w:r w:rsidRPr="00CF201C">
        <w:rPr>
          <w:rFonts w:ascii="Times New Roman" w:eastAsia="Times New Roman" w:hAnsi="Times New Roman" w:cs="Times New Roman"/>
          <w:b/>
          <w:bCs/>
          <w:kern w:val="0"/>
          <w14:ligatures w14:val="none"/>
        </w:rPr>
        <w:t>physical database schema</w:t>
      </w:r>
      <w:r w:rsidRPr="00CF201C">
        <w:rPr>
          <w:rFonts w:ascii="Times New Roman" w:eastAsia="Times New Roman" w:hAnsi="Times New Roman" w:cs="Times New Roman"/>
          <w:kern w:val="0"/>
          <w14:ligatures w14:val="none"/>
        </w:rPr>
        <w:t>.</w:t>
      </w:r>
    </w:p>
    <w:p w14:paraId="6C759616" w14:textId="0C8E0603" w:rsidR="00850189" w:rsidRPr="00850189" w:rsidRDefault="00CF201C" w:rsidP="00850189">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Choose a </w:t>
      </w:r>
      <w:r w:rsidRPr="00CF201C">
        <w:rPr>
          <w:rFonts w:ascii="Times New Roman" w:eastAsia="Times New Roman" w:hAnsi="Times New Roman" w:cs="Times New Roman"/>
          <w:b/>
          <w:bCs/>
          <w:kern w:val="0"/>
          <w14:ligatures w14:val="none"/>
        </w:rPr>
        <w:t>Database Management System (DBMS)</w:t>
      </w:r>
      <w:r w:rsidRPr="00CF201C">
        <w:rPr>
          <w:rFonts w:ascii="Times New Roman" w:eastAsia="Times New Roman" w:hAnsi="Times New Roman" w:cs="Times New Roman"/>
          <w:kern w:val="0"/>
          <w14:ligatures w14:val="none"/>
        </w:rPr>
        <w:t xml:space="preserve"> (e.g., MySQL, PostgreSQL, MongoDB, SQLite).</w:t>
      </w:r>
    </w:p>
    <w:p w14:paraId="56854AD4" w14:textId="77777777" w:rsidR="00CF201C" w:rsidRPr="00CF201C" w:rsidRDefault="00CF201C" w:rsidP="00CF201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Create database tables using </w:t>
      </w:r>
      <w:r w:rsidRPr="00CF201C">
        <w:rPr>
          <w:rFonts w:ascii="Times New Roman" w:eastAsia="Times New Roman" w:hAnsi="Times New Roman" w:cs="Times New Roman"/>
          <w:b/>
          <w:bCs/>
          <w:kern w:val="0"/>
          <w14:ligatures w14:val="none"/>
        </w:rPr>
        <w:t>SQL scripts</w:t>
      </w:r>
      <w:r w:rsidRPr="00CF201C">
        <w:rPr>
          <w:rFonts w:ascii="Times New Roman" w:eastAsia="Times New Roman" w:hAnsi="Times New Roman" w:cs="Times New Roman"/>
          <w:kern w:val="0"/>
          <w14:ligatures w14:val="none"/>
        </w:rPr>
        <w:t>.</w:t>
      </w:r>
    </w:p>
    <w:p w14:paraId="52948354" w14:textId="77777777" w:rsidR="00CF201C" w:rsidRPr="00CF201C" w:rsidRDefault="00CF201C" w:rsidP="00CF201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Define </w:t>
      </w:r>
      <w:r w:rsidRPr="00CF201C">
        <w:rPr>
          <w:rFonts w:ascii="Times New Roman" w:eastAsia="Times New Roman" w:hAnsi="Times New Roman" w:cs="Times New Roman"/>
          <w:b/>
          <w:bCs/>
          <w:kern w:val="0"/>
          <w14:ligatures w14:val="none"/>
        </w:rPr>
        <w:t>indexes, constraints, and relationships</w:t>
      </w:r>
      <w:r w:rsidRPr="00CF201C">
        <w:rPr>
          <w:rFonts w:ascii="Times New Roman" w:eastAsia="Times New Roman" w:hAnsi="Times New Roman" w:cs="Times New Roman"/>
          <w:kern w:val="0"/>
          <w14:ligatures w14:val="none"/>
        </w:rPr>
        <w:t xml:space="preserve"> in the database schema.</w:t>
      </w:r>
    </w:p>
    <w:p w14:paraId="267EFEF7" w14:textId="6F8F1F64" w:rsidR="00CF201C" w:rsidRPr="00CF201C" w:rsidRDefault="00CF201C" w:rsidP="00CF201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Populate tables with </w:t>
      </w:r>
      <w:r w:rsidR="00CC565F">
        <w:rPr>
          <w:rFonts w:ascii="Times New Roman" w:eastAsia="Times New Roman" w:hAnsi="Times New Roman" w:cs="Times New Roman"/>
          <w:kern w:val="0"/>
          <w14:ligatures w14:val="none"/>
        </w:rPr>
        <w:t>your data collected from Capstone project 1</w:t>
      </w:r>
      <w:r w:rsidRPr="00CF201C">
        <w:rPr>
          <w:rFonts w:ascii="Times New Roman" w:eastAsia="Times New Roman" w:hAnsi="Times New Roman" w:cs="Times New Roman"/>
          <w:kern w:val="0"/>
          <w14:ligatures w14:val="none"/>
        </w:rPr>
        <w:t>.</w:t>
      </w:r>
    </w:p>
    <w:p w14:paraId="71080E36" w14:textId="77777777" w:rsidR="00CF201C" w:rsidRPr="00CF201C" w:rsidRDefault="00CF201C" w:rsidP="00CF201C">
      <w:p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Deliverable:</w:t>
      </w:r>
    </w:p>
    <w:p w14:paraId="5D162E91" w14:textId="14A317A6" w:rsidR="00CF201C" w:rsidRPr="00CF201C" w:rsidRDefault="00CF201C" w:rsidP="00CF201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Physical ERD</w:t>
      </w:r>
    </w:p>
    <w:p w14:paraId="370561BE" w14:textId="77777777" w:rsidR="00CF201C" w:rsidRPr="00CF201C" w:rsidRDefault="00CF201C" w:rsidP="00CF201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SQL Scripts for table creation.</w:t>
      </w:r>
    </w:p>
    <w:p w14:paraId="38359F1E" w14:textId="6672EC74" w:rsidR="004B676C" w:rsidRPr="00CC565F" w:rsidRDefault="00CC565F" w:rsidP="00CC565F">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Screenshots of </w:t>
      </w:r>
      <w:r w:rsidR="00CF201C" w:rsidRPr="00CF201C">
        <w:rPr>
          <w:rFonts w:ascii="Times New Roman" w:eastAsia="Times New Roman" w:hAnsi="Times New Roman" w:cs="Times New Roman"/>
          <w:b/>
          <w:bCs/>
          <w:kern w:val="0"/>
          <w14:ligatures w14:val="none"/>
        </w:rPr>
        <w:t>Data Insert</w:t>
      </w:r>
      <w:r>
        <w:rPr>
          <w:rFonts w:ascii="Times New Roman" w:eastAsia="Times New Roman" w:hAnsi="Times New Roman" w:cs="Times New Roman"/>
          <w:b/>
          <w:bCs/>
          <w:kern w:val="0"/>
          <w14:ligatures w14:val="none"/>
        </w:rPr>
        <w:t>ed</w:t>
      </w:r>
      <w:r w:rsidR="00CF201C" w:rsidRPr="00CF201C">
        <w:rPr>
          <w:rFonts w:ascii="Times New Roman" w:eastAsia="Times New Roman" w:hAnsi="Times New Roman" w:cs="Times New Roman"/>
          <w:b/>
          <w:bCs/>
          <w:kern w:val="0"/>
          <w14:ligatures w14:val="none"/>
        </w:rPr>
        <w:t>.</w:t>
      </w:r>
    </w:p>
    <w:p w14:paraId="751F4B32" w14:textId="77777777" w:rsidR="00CF201C" w:rsidRPr="00CF201C" w:rsidRDefault="00CF201C" w:rsidP="00CF201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CF201C">
        <w:rPr>
          <w:rFonts w:ascii="Times New Roman" w:eastAsia="Times New Roman" w:hAnsi="Times New Roman" w:cs="Times New Roman"/>
          <w:b/>
          <w:bCs/>
          <w:kern w:val="0"/>
          <w:sz w:val="27"/>
          <w:szCs w:val="27"/>
          <w14:ligatures w14:val="none"/>
        </w:rPr>
        <w:t>Step 5: Querying the Database</w:t>
      </w:r>
    </w:p>
    <w:p w14:paraId="4C94A65D" w14:textId="77777777" w:rsidR="00CF201C" w:rsidRPr="00CF201C" w:rsidRDefault="00CF201C" w:rsidP="00CF201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Write and execute </w:t>
      </w:r>
      <w:r w:rsidRPr="00CF201C">
        <w:rPr>
          <w:rFonts w:ascii="Times New Roman" w:eastAsia="Times New Roman" w:hAnsi="Times New Roman" w:cs="Times New Roman"/>
          <w:b/>
          <w:bCs/>
          <w:kern w:val="0"/>
          <w14:ligatures w14:val="none"/>
        </w:rPr>
        <w:t>basic SQL queries</w:t>
      </w:r>
      <w:r w:rsidRPr="00CF201C">
        <w:rPr>
          <w:rFonts w:ascii="Times New Roman" w:eastAsia="Times New Roman" w:hAnsi="Times New Roman" w:cs="Times New Roman"/>
          <w:kern w:val="0"/>
          <w14:ligatures w14:val="none"/>
        </w:rPr>
        <w:t xml:space="preserve"> to interact with the database:</w:t>
      </w:r>
    </w:p>
    <w:p w14:paraId="7DBF1885" w14:textId="77777777" w:rsidR="00CF201C" w:rsidRPr="00CF201C" w:rsidRDefault="00CF201C" w:rsidP="00CF201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Retrieving data using </w:t>
      </w:r>
      <w:r w:rsidRPr="00CF201C">
        <w:rPr>
          <w:rFonts w:ascii="Courier New" w:eastAsia="Times New Roman" w:hAnsi="Courier New" w:cs="Courier New"/>
          <w:kern w:val="0"/>
          <w:sz w:val="20"/>
          <w:szCs w:val="20"/>
          <w14:ligatures w14:val="none"/>
        </w:rPr>
        <w:t>SELECT</w:t>
      </w:r>
    </w:p>
    <w:p w14:paraId="271CA53F" w14:textId="77777777" w:rsidR="00CF201C" w:rsidRPr="00CF201C" w:rsidRDefault="00CF201C" w:rsidP="00CF201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Filtering data with </w:t>
      </w:r>
      <w:r w:rsidRPr="00CF201C">
        <w:rPr>
          <w:rFonts w:ascii="Courier New" w:eastAsia="Times New Roman" w:hAnsi="Courier New" w:cs="Courier New"/>
          <w:kern w:val="0"/>
          <w:sz w:val="20"/>
          <w:szCs w:val="20"/>
          <w14:ligatures w14:val="none"/>
        </w:rPr>
        <w:t>WHERE</w:t>
      </w:r>
    </w:p>
    <w:p w14:paraId="10FC3057" w14:textId="77777777" w:rsidR="00CF201C" w:rsidRPr="00CF201C" w:rsidRDefault="00CF201C" w:rsidP="00CF201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 xml:space="preserve">Sorting data using </w:t>
      </w:r>
      <w:r w:rsidRPr="00CF201C">
        <w:rPr>
          <w:rFonts w:ascii="Courier New" w:eastAsia="Times New Roman" w:hAnsi="Courier New" w:cs="Courier New"/>
          <w:kern w:val="0"/>
          <w:sz w:val="20"/>
          <w:szCs w:val="20"/>
          <w14:ligatures w14:val="none"/>
        </w:rPr>
        <w:t>ORDER BY</w:t>
      </w:r>
    </w:p>
    <w:p w14:paraId="35D733E7" w14:textId="77777777" w:rsidR="00CF201C" w:rsidRPr="00CF201C" w:rsidRDefault="00CF201C" w:rsidP="00CF201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Using joins (</w:t>
      </w:r>
      <w:r w:rsidRPr="00CF201C">
        <w:rPr>
          <w:rFonts w:ascii="Courier New" w:eastAsia="Times New Roman" w:hAnsi="Courier New" w:cs="Courier New"/>
          <w:kern w:val="0"/>
          <w:sz w:val="20"/>
          <w:szCs w:val="20"/>
          <w14:ligatures w14:val="none"/>
        </w:rPr>
        <w:t>INNER JOIN</w:t>
      </w:r>
      <w:r w:rsidRPr="00CF201C">
        <w:rPr>
          <w:rFonts w:ascii="Times New Roman" w:eastAsia="Times New Roman" w:hAnsi="Times New Roman" w:cs="Times New Roman"/>
          <w:kern w:val="0"/>
          <w14:ligatures w14:val="none"/>
        </w:rPr>
        <w:t xml:space="preserve">, </w:t>
      </w:r>
      <w:r w:rsidRPr="00CF201C">
        <w:rPr>
          <w:rFonts w:ascii="Courier New" w:eastAsia="Times New Roman" w:hAnsi="Courier New" w:cs="Courier New"/>
          <w:kern w:val="0"/>
          <w:sz w:val="20"/>
          <w:szCs w:val="20"/>
          <w14:ligatures w14:val="none"/>
        </w:rPr>
        <w:t>LEFT JOIN</w:t>
      </w:r>
      <w:r w:rsidRPr="00CF201C">
        <w:rPr>
          <w:rFonts w:ascii="Times New Roman" w:eastAsia="Times New Roman" w:hAnsi="Times New Roman" w:cs="Times New Roman"/>
          <w:kern w:val="0"/>
          <w14:ligatures w14:val="none"/>
        </w:rPr>
        <w:t>, etc.)</w:t>
      </w:r>
    </w:p>
    <w:p w14:paraId="72234759" w14:textId="3297FF95" w:rsidR="005F7A66" w:rsidRDefault="00CF201C" w:rsidP="005F7A66">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Aggregations (</w:t>
      </w:r>
      <w:r w:rsidRPr="00CF201C">
        <w:rPr>
          <w:rFonts w:ascii="Courier New" w:eastAsia="Times New Roman" w:hAnsi="Courier New" w:cs="Courier New"/>
          <w:kern w:val="0"/>
          <w:sz w:val="20"/>
          <w:szCs w:val="20"/>
          <w14:ligatures w14:val="none"/>
        </w:rPr>
        <w:t>COUNT</w:t>
      </w:r>
      <w:r w:rsidRPr="00CF201C">
        <w:rPr>
          <w:rFonts w:ascii="Times New Roman" w:eastAsia="Times New Roman" w:hAnsi="Times New Roman" w:cs="Times New Roman"/>
          <w:kern w:val="0"/>
          <w14:ligatures w14:val="none"/>
        </w:rPr>
        <w:t xml:space="preserve">, </w:t>
      </w:r>
      <w:r w:rsidRPr="00CF201C">
        <w:rPr>
          <w:rFonts w:ascii="Courier New" w:eastAsia="Times New Roman" w:hAnsi="Courier New" w:cs="Courier New"/>
          <w:kern w:val="0"/>
          <w:sz w:val="20"/>
          <w:szCs w:val="20"/>
          <w14:ligatures w14:val="none"/>
        </w:rPr>
        <w:t>SUM</w:t>
      </w:r>
      <w:r w:rsidRPr="00CF201C">
        <w:rPr>
          <w:rFonts w:ascii="Times New Roman" w:eastAsia="Times New Roman" w:hAnsi="Times New Roman" w:cs="Times New Roman"/>
          <w:kern w:val="0"/>
          <w14:ligatures w14:val="none"/>
        </w:rPr>
        <w:t xml:space="preserve">, </w:t>
      </w:r>
      <w:r w:rsidRPr="00CF201C">
        <w:rPr>
          <w:rFonts w:ascii="Courier New" w:eastAsia="Times New Roman" w:hAnsi="Courier New" w:cs="Courier New"/>
          <w:kern w:val="0"/>
          <w:sz w:val="20"/>
          <w:szCs w:val="20"/>
          <w14:ligatures w14:val="none"/>
        </w:rPr>
        <w:t>AVG</w:t>
      </w:r>
      <w:r w:rsidRPr="00CF201C">
        <w:rPr>
          <w:rFonts w:ascii="Times New Roman" w:eastAsia="Times New Roman" w:hAnsi="Times New Roman" w:cs="Times New Roman"/>
          <w:kern w:val="0"/>
          <w14:ligatures w14:val="none"/>
        </w:rPr>
        <w:t>, etc.)</w:t>
      </w:r>
    </w:p>
    <w:p w14:paraId="60530449" w14:textId="602C1958" w:rsidR="005F7A66" w:rsidRDefault="005F7A66" w:rsidP="005F7A66">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Easy query:</w:t>
      </w:r>
    </w:p>
    <w:p w14:paraId="0D1F2DEE" w14:textId="4A4FC544" w:rsidR="005F7A66" w:rsidRDefault="005F7A66" w:rsidP="005F7A66">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5F7A66">
        <w:rPr>
          <w:rFonts w:ascii="Times New Roman" w:eastAsia="Times New Roman" w:hAnsi="Times New Roman" w:cs="Times New Roman"/>
          <w:b/>
          <w:bCs/>
          <w:kern w:val="0"/>
          <w14:ligatures w14:val="none"/>
        </w:rPr>
        <w:t>Easy Query</w:t>
      </w:r>
      <w:r>
        <w:rPr>
          <w:rFonts w:ascii="Times New Roman" w:eastAsia="Times New Roman" w:hAnsi="Times New Roman" w:cs="Times New Roman"/>
          <w:kern w:val="0"/>
          <w14:ligatures w14:val="none"/>
        </w:rPr>
        <w:t xml:space="preserve">: </w:t>
      </w:r>
      <w:r w:rsidRPr="005F7A66">
        <w:rPr>
          <w:rFonts w:ascii="Times New Roman" w:eastAsia="Times New Roman" w:hAnsi="Times New Roman" w:cs="Times New Roman"/>
          <w:kern w:val="0"/>
          <w14:ligatures w14:val="none"/>
        </w:rPr>
        <w:t xml:space="preserve">Create a query that uses </w:t>
      </w:r>
      <w:r>
        <w:rPr>
          <w:rFonts w:ascii="Times New Roman" w:eastAsia="Times New Roman" w:hAnsi="Times New Roman" w:cs="Times New Roman"/>
          <w:kern w:val="0"/>
          <w14:ligatures w14:val="none"/>
        </w:rPr>
        <w:t xml:space="preserve">two </w:t>
      </w:r>
      <w:r w:rsidRPr="005F7A66">
        <w:rPr>
          <w:rFonts w:ascii="Times New Roman" w:eastAsia="Times New Roman" w:hAnsi="Times New Roman" w:cs="Times New Roman"/>
          <w:kern w:val="0"/>
          <w14:ligatures w14:val="none"/>
        </w:rPr>
        <w:t>table</w:t>
      </w:r>
      <w:r>
        <w:rPr>
          <w:rFonts w:ascii="Times New Roman" w:eastAsia="Times New Roman" w:hAnsi="Times New Roman" w:cs="Times New Roman"/>
          <w:kern w:val="0"/>
          <w14:ligatures w14:val="none"/>
        </w:rPr>
        <w:t>s</w:t>
      </w:r>
      <w:r w:rsidRPr="005F7A66">
        <w:rPr>
          <w:rFonts w:ascii="Times New Roman" w:eastAsia="Times New Roman" w:hAnsi="Times New Roman" w:cs="Times New Roman"/>
          <w:kern w:val="0"/>
          <w14:ligatures w14:val="none"/>
        </w:rPr>
        <w:t>. It should involve basic filtering, grouping, and aggregation such as SUM, COUNT, or AVG. These types of queries are useful for simple KPIs or visualizations like total sales, customer counts, or daily averages.</w:t>
      </w:r>
    </w:p>
    <w:p w14:paraId="337388FC" w14:textId="28FE63A0" w:rsidR="005F7A66" w:rsidRDefault="005F7A66" w:rsidP="005F7A66">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5F7A66">
        <w:rPr>
          <w:rFonts w:ascii="Times New Roman" w:eastAsia="Times New Roman" w:hAnsi="Times New Roman" w:cs="Times New Roman"/>
          <w:b/>
          <w:bCs/>
          <w:kern w:val="0"/>
          <w14:ligatures w14:val="none"/>
        </w:rPr>
        <w:t>Medium Query</w:t>
      </w:r>
      <w:r>
        <w:rPr>
          <w:rFonts w:ascii="Times New Roman" w:eastAsia="Times New Roman" w:hAnsi="Times New Roman" w:cs="Times New Roman"/>
          <w:kern w:val="0"/>
          <w14:ligatures w14:val="none"/>
        </w:rPr>
        <w:t xml:space="preserve">: </w:t>
      </w:r>
      <w:r w:rsidRPr="005F7A66">
        <w:rPr>
          <w:rFonts w:ascii="Times New Roman" w:eastAsia="Times New Roman" w:hAnsi="Times New Roman" w:cs="Times New Roman"/>
          <w:kern w:val="0"/>
          <w14:ligatures w14:val="none"/>
        </w:rPr>
        <w:t xml:space="preserve">Create a query that joins </w:t>
      </w:r>
      <w:r>
        <w:rPr>
          <w:rFonts w:ascii="Times New Roman" w:eastAsia="Times New Roman" w:hAnsi="Times New Roman" w:cs="Times New Roman"/>
          <w:kern w:val="0"/>
          <w14:ligatures w14:val="none"/>
        </w:rPr>
        <w:t xml:space="preserve">3 or more </w:t>
      </w:r>
      <w:r w:rsidRPr="005F7A66">
        <w:rPr>
          <w:rFonts w:ascii="Times New Roman" w:eastAsia="Times New Roman" w:hAnsi="Times New Roman" w:cs="Times New Roman"/>
          <w:kern w:val="0"/>
          <w14:ligatures w14:val="none"/>
        </w:rPr>
        <w:t>tables. Include conditions such as date filters or top-n results. This query should be able to support dashboard visuals like bar charts, top 5 lists, or trend lines filtered by category.</w:t>
      </w:r>
      <w:r>
        <w:rPr>
          <w:rFonts w:ascii="Times New Roman" w:eastAsia="Times New Roman" w:hAnsi="Times New Roman" w:cs="Times New Roman"/>
          <w:kern w:val="0"/>
          <w14:ligatures w14:val="none"/>
        </w:rPr>
        <w:t xml:space="preserve"> </w:t>
      </w:r>
      <w:r w:rsidRPr="005F7A66">
        <w:rPr>
          <w:rFonts w:ascii="Times New Roman" w:eastAsia="Times New Roman" w:hAnsi="Times New Roman" w:cs="Times New Roman"/>
          <w:kern w:val="0"/>
          <w14:ligatures w14:val="none"/>
        </w:rPr>
        <w:t xml:space="preserve">Combine filtering by </w:t>
      </w:r>
      <w:r>
        <w:rPr>
          <w:rFonts w:ascii="Times New Roman" w:eastAsia="Times New Roman" w:hAnsi="Times New Roman" w:cs="Times New Roman"/>
          <w:kern w:val="0"/>
          <w14:ligatures w14:val="none"/>
        </w:rPr>
        <w:t xml:space="preserve">one of the tables </w:t>
      </w:r>
      <w:r w:rsidRPr="005F7A66">
        <w:rPr>
          <w:rFonts w:ascii="Times New Roman" w:eastAsia="Times New Roman" w:hAnsi="Times New Roman" w:cs="Times New Roman"/>
          <w:kern w:val="0"/>
          <w14:ligatures w14:val="none"/>
        </w:rPr>
        <w:t xml:space="preserve">+ aggregation + sorting + </w:t>
      </w:r>
      <w:r w:rsidR="00E60618">
        <w:rPr>
          <w:rFonts w:ascii="Times New Roman" w:eastAsia="Times New Roman" w:hAnsi="Times New Roman" w:cs="Times New Roman"/>
          <w:kern w:val="0"/>
          <w14:ligatures w14:val="none"/>
        </w:rPr>
        <w:t>string function</w:t>
      </w:r>
      <w:r>
        <w:rPr>
          <w:rFonts w:ascii="Times New Roman" w:eastAsia="Times New Roman" w:hAnsi="Times New Roman" w:cs="Times New Roman"/>
          <w:kern w:val="0"/>
          <w14:ligatures w14:val="none"/>
        </w:rPr>
        <w:t>.</w:t>
      </w:r>
    </w:p>
    <w:p w14:paraId="38920973" w14:textId="525DFEBC" w:rsidR="005F7A66" w:rsidRPr="005F7A66" w:rsidRDefault="005F7A66" w:rsidP="005F7A66">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5F7A66">
        <w:rPr>
          <w:rFonts w:ascii="Times New Roman" w:eastAsia="Times New Roman" w:hAnsi="Times New Roman" w:cs="Times New Roman"/>
          <w:b/>
          <w:bCs/>
          <w:kern w:val="0"/>
          <w14:ligatures w14:val="none"/>
        </w:rPr>
        <w:t>Difficult Query</w:t>
      </w:r>
      <w:r>
        <w:rPr>
          <w:rFonts w:ascii="Times New Roman" w:eastAsia="Times New Roman" w:hAnsi="Times New Roman" w:cs="Times New Roman"/>
          <w:kern w:val="0"/>
          <w14:ligatures w14:val="none"/>
        </w:rPr>
        <w:t xml:space="preserve">: </w:t>
      </w:r>
      <w:r w:rsidRPr="005F7A66">
        <w:rPr>
          <w:rFonts w:ascii="Times New Roman" w:eastAsia="Times New Roman" w:hAnsi="Times New Roman" w:cs="Times New Roman"/>
          <w:kern w:val="0"/>
          <w14:ligatures w14:val="none"/>
        </w:rPr>
        <w:t>Create a query that uses four or more joined tables</w:t>
      </w:r>
      <w:r>
        <w:rPr>
          <w:rFonts w:ascii="Times New Roman" w:eastAsia="Times New Roman" w:hAnsi="Times New Roman" w:cs="Times New Roman"/>
          <w:kern w:val="0"/>
          <w14:ligatures w14:val="none"/>
        </w:rPr>
        <w:t xml:space="preserve"> with </w:t>
      </w:r>
      <w:r w:rsidRPr="005F7A66">
        <w:rPr>
          <w:rFonts w:ascii="Times New Roman" w:eastAsia="Times New Roman" w:hAnsi="Times New Roman" w:cs="Times New Roman"/>
          <w:kern w:val="0"/>
          <w14:ligatures w14:val="none"/>
        </w:rPr>
        <w:t>Combin</w:t>
      </w:r>
      <w:r>
        <w:rPr>
          <w:rFonts w:ascii="Times New Roman" w:eastAsia="Times New Roman" w:hAnsi="Times New Roman" w:cs="Times New Roman"/>
          <w:kern w:val="0"/>
          <w14:ligatures w14:val="none"/>
        </w:rPr>
        <w:t>ation of</w:t>
      </w:r>
      <w:r w:rsidRPr="005F7A66">
        <w:rPr>
          <w:rFonts w:ascii="Times New Roman" w:eastAsia="Times New Roman" w:hAnsi="Times New Roman" w:cs="Times New Roman"/>
          <w:kern w:val="0"/>
          <w14:ligatures w14:val="none"/>
        </w:rPr>
        <w:t xml:space="preserve"> filtering by </w:t>
      </w:r>
      <w:r>
        <w:rPr>
          <w:rFonts w:ascii="Times New Roman" w:eastAsia="Times New Roman" w:hAnsi="Times New Roman" w:cs="Times New Roman"/>
          <w:kern w:val="0"/>
          <w14:ligatures w14:val="none"/>
        </w:rPr>
        <w:t xml:space="preserve">one table </w:t>
      </w:r>
      <w:r w:rsidRPr="005F7A66">
        <w:rPr>
          <w:rFonts w:ascii="Times New Roman" w:eastAsia="Times New Roman" w:hAnsi="Times New Roman" w:cs="Times New Roman"/>
          <w:kern w:val="0"/>
          <w14:ligatures w14:val="none"/>
        </w:rPr>
        <w:t>+ aggregation + sorting +</w:t>
      </w:r>
      <w:r w:rsidR="00E60618">
        <w:rPr>
          <w:rFonts w:ascii="Times New Roman" w:eastAsia="Times New Roman" w:hAnsi="Times New Roman" w:cs="Times New Roman"/>
          <w:kern w:val="0"/>
          <w14:ligatures w14:val="none"/>
        </w:rPr>
        <w:t xml:space="preserve"> string function + date function + nested query</w:t>
      </w:r>
      <w:r>
        <w:rPr>
          <w:rFonts w:ascii="Times New Roman" w:eastAsia="Times New Roman" w:hAnsi="Times New Roman" w:cs="Times New Roman"/>
          <w:kern w:val="0"/>
          <w14:ligatures w14:val="none"/>
        </w:rPr>
        <w:t>.</w:t>
      </w:r>
    </w:p>
    <w:p w14:paraId="36C2176A" w14:textId="77777777" w:rsidR="00CF201C" w:rsidRPr="00CF201C" w:rsidRDefault="00CF201C" w:rsidP="00CF201C">
      <w:p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Deliverable:</w:t>
      </w:r>
    </w:p>
    <w:p w14:paraId="4F090776" w14:textId="454C08DD" w:rsidR="00CF201C" w:rsidRPr="00CF201C" w:rsidRDefault="00CF201C" w:rsidP="00CF201C">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At least 5 SQL queries with their results.</w:t>
      </w:r>
      <w:r w:rsidR="005F7A66">
        <w:rPr>
          <w:rFonts w:ascii="Times New Roman" w:eastAsia="Times New Roman" w:hAnsi="Times New Roman" w:cs="Times New Roman"/>
          <w:b/>
          <w:bCs/>
          <w:kern w:val="0"/>
          <w14:ligatures w14:val="none"/>
        </w:rPr>
        <w:t xml:space="preserve"> With at least 2 Easy, 2 Medium and 1 Difficult.</w:t>
      </w:r>
    </w:p>
    <w:p w14:paraId="578AD3CF" w14:textId="77777777" w:rsidR="00161B6D" w:rsidRPr="00161B6D" w:rsidRDefault="00CF201C" w:rsidP="00FE2F54">
      <w:pPr>
        <w:numPr>
          <w:ilvl w:val="0"/>
          <w:numId w:val="9"/>
        </w:numPr>
        <w:spacing w:before="100" w:beforeAutospacing="1" w:after="100" w:afterAutospacing="1" w:line="240" w:lineRule="auto"/>
      </w:pPr>
      <w:r w:rsidRPr="00CF201C">
        <w:rPr>
          <w:rFonts w:ascii="Times New Roman" w:eastAsia="Times New Roman" w:hAnsi="Times New Roman" w:cs="Times New Roman"/>
          <w:b/>
          <w:bCs/>
          <w:kern w:val="0"/>
          <w14:ligatures w14:val="none"/>
        </w:rPr>
        <w:t>Brief explanation of what each query does.</w:t>
      </w:r>
      <w:r w:rsidR="00DB4B83">
        <w:rPr>
          <w:rFonts w:ascii="Times New Roman" w:eastAsia="Times New Roman" w:hAnsi="Times New Roman" w:cs="Times New Roman"/>
          <w:b/>
          <w:bCs/>
          <w:kern w:val="0"/>
          <w14:ligatures w14:val="none"/>
        </w:rPr>
        <w:t xml:space="preserve"> </w:t>
      </w:r>
    </w:p>
    <w:p w14:paraId="093620D1" w14:textId="77777777" w:rsidR="00CF201C" w:rsidRDefault="00CF201C"/>
    <w:p w14:paraId="37BF4C20" w14:textId="77777777" w:rsidR="00CF201C" w:rsidRPr="00CF201C" w:rsidRDefault="00CF201C" w:rsidP="00CF201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CF201C">
        <w:rPr>
          <w:rFonts w:ascii="Times New Roman" w:eastAsia="Times New Roman" w:hAnsi="Times New Roman" w:cs="Times New Roman"/>
          <w:b/>
          <w:bCs/>
          <w:kern w:val="0"/>
          <w:sz w:val="36"/>
          <w:szCs w:val="36"/>
          <w14:ligatures w14:val="none"/>
        </w:rPr>
        <w:t>Submission Requirements</w:t>
      </w:r>
    </w:p>
    <w:p w14:paraId="40D83686" w14:textId="77777777" w:rsidR="00CF201C" w:rsidRPr="00CF201C" w:rsidRDefault="00CF201C" w:rsidP="00CF201C">
      <w:p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Your final submission should include:</w:t>
      </w:r>
    </w:p>
    <w:p w14:paraId="41B096C9" w14:textId="77777777" w:rsidR="00CF201C" w:rsidRPr="00CF201C" w:rsidRDefault="00CF201C" w:rsidP="00CF201C">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Dataset Summary (Step 1)</w:t>
      </w:r>
    </w:p>
    <w:p w14:paraId="2E956A46" w14:textId="77777777" w:rsidR="00CF201C" w:rsidRPr="00CF201C" w:rsidRDefault="00CF201C" w:rsidP="00CF201C">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Conceptual Model (ERD + Explanation) (Step 2)</w:t>
      </w:r>
    </w:p>
    <w:p w14:paraId="351ABD52" w14:textId="25195F8F" w:rsidR="00CF201C" w:rsidRPr="00CF201C" w:rsidRDefault="00CF201C" w:rsidP="00CF201C">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Logical Model (Normalized ERD) (Step 3)</w:t>
      </w:r>
    </w:p>
    <w:p w14:paraId="5DDDCDFA" w14:textId="16C086CD" w:rsidR="00CF201C" w:rsidRPr="00CF201C" w:rsidRDefault="00CF201C" w:rsidP="00CF201C">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Physical Model (SQL Schema + Data) (Step 4)</w:t>
      </w:r>
    </w:p>
    <w:p w14:paraId="2133CBD6" w14:textId="77777777" w:rsidR="00CF201C" w:rsidRPr="00CF201C" w:rsidRDefault="00CF201C" w:rsidP="00CF201C">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SQL Queries &amp; Execution Results (Step 5)</w:t>
      </w:r>
    </w:p>
    <w:p w14:paraId="73AC49C7" w14:textId="77777777" w:rsidR="00CF201C" w:rsidRPr="00CF201C" w:rsidRDefault="00CF201C" w:rsidP="00CF201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CF201C">
        <w:rPr>
          <w:rFonts w:ascii="Times New Roman" w:eastAsia="Times New Roman" w:hAnsi="Times New Roman" w:cs="Times New Roman"/>
          <w:b/>
          <w:bCs/>
          <w:kern w:val="0"/>
          <w:sz w:val="36"/>
          <w:szCs w:val="36"/>
          <w14:ligatures w14:val="none"/>
        </w:rPr>
        <w:t>Evaluation Criteria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92"/>
        <w:gridCol w:w="721"/>
        <w:gridCol w:w="6683"/>
      </w:tblGrid>
      <w:tr w:rsidR="008A300C" w:rsidRPr="00CF201C" w14:paraId="74B17609" w14:textId="77777777" w:rsidTr="00CF201C">
        <w:trPr>
          <w:tblHeader/>
          <w:tblCellSpacing w:w="15" w:type="dxa"/>
        </w:trPr>
        <w:tc>
          <w:tcPr>
            <w:tcW w:w="0" w:type="auto"/>
            <w:vAlign w:val="center"/>
            <w:hideMark/>
          </w:tcPr>
          <w:p w14:paraId="3397565F" w14:textId="77777777" w:rsidR="00CF201C" w:rsidRPr="00CF201C" w:rsidRDefault="00CF201C" w:rsidP="00CF201C">
            <w:pPr>
              <w:spacing w:after="0" w:line="240" w:lineRule="auto"/>
              <w:jc w:val="center"/>
              <w:rPr>
                <w:rFonts w:ascii="Times New Roman" w:eastAsia="Times New Roman" w:hAnsi="Times New Roman" w:cs="Times New Roman"/>
                <w:b/>
                <w:bCs/>
                <w:kern w:val="0"/>
                <w14:ligatures w14:val="none"/>
              </w:rPr>
            </w:pPr>
            <w:r w:rsidRPr="00CF201C">
              <w:rPr>
                <w:rFonts w:ascii="Times New Roman" w:eastAsia="Times New Roman" w:hAnsi="Times New Roman" w:cs="Times New Roman"/>
                <w:b/>
                <w:bCs/>
                <w:kern w:val="0"/>
                <w14:ligatures w14:val="none"/>
              </w:rPr>
              <w:t>Category</w:t>
            </w:r>
          </w:p>
        </w:tc>
        <w:tc>
          <w:tcPr>
            <w:tcW w:w="0" w:type="auto"/>
            <w:vAlign w:val="center"/>
            <w:hideMark/>
          </w:tcPr>
          <w:p w14:paraId="4FD956BF" w14:textId="77777777" w:rsidR="00CF201C" w:rsidRPr="00CF201C" w:rsidRDefault="00CF201C" w:rsidP="00CF201C">
            <w:pPr>
              <w:spacing w:after="0" w:line="240" w:lineRule="auto"/>
              <w:jc w:val="center"/>
              <w:rPr>
                <w:rFonts w:ascii="Times New Roman" w:eastAsia="Times New Roman" w:hAnsi="Times New Roman" w:cs="Times New Roman"/>
                <w:b/>
                <w:bCs/>
                <w:kern w:val="0"/>
                <w14:ligatures w14:val="none"/>
              </w:rPr>
            </w:pPr>
            <w:r w:rsidRPr="00CF201C">
              <w:rPr>
                <w:rFonts w:ascii="Times New Roman" w:eastAsia="Times New Roman" w:hAnsi="Times New Roman" w:cs="Times New Roman"/>
                <w:b/>
                <w:bCs/>
                <w:kern w:val="0"/>
                <w14:ligatures w14:val="none"/>
              </w:rPr>
              <w:t>Points</w:t>
            </w:r>
          </w:p>
        </w:tc>
        <w:tc>
          <w:tcPr>
            <w:tcW w:w="0" w:type="auto"/>
            <w:vAlign w:val="center"/>
            <w:hideMark/>
          </w:tcPr>
          <w:p w14:paraId="5FE1CE3A" w14:textId="77777777" w:rsidR="00CF201C" w:rsidRPr="00CF201C" w:rsidRDefault="00CF201C" w:rsidP="00CF201C">
            <w:pPr>
              <w:spacing w:after="0" w:line="240" w:lineRule="auto"/>
              <w:jc w:val="center"/>
              <w:rPr>
                <w:rFonts w:ascii="Times New Roman" w:eastAsia="Times New Roman" w:hAnsi="Times New Roman" w:cs="Times New Roman"/>
                <w:b/>
                <w:bCs/>
                <w:kern w:val="0"/>
                <w14:ligatures w14:val="none"/>
              </w:rPr>
            </w:pPr>
            <w:r w:rsidRPr="00CF201C">
              <w:rPr>
                <w:rFonts w:ascii="Times New Roman" w:eastAsia="Times New Roman" w:hAnsi="Times New Roman" w:cs="Times New Roman"/>
                <w:b/>
                <w:bCs/>
                <w:kern w:val="0"/>
                <w14:ligatures w14:val="none"/>
              </w:rPr>
              <w:t>Description</w:t>
            </w:r>
          </w:p>
        </w:tc>
      </w:tr>
      <w:tr w:rsidR="008A300C" w:rsidRPr="00CF201C" w14:paraId="79EF69F9" w14:textId="77777777" w:rsidTr="00CF201C">
        <w:trPr>
          <w:tblCellSpacing w:w="15" w:type="dxa"/>
        </w:trPr>
        <w:tc>
          <w:tcPr>
            <w:tcW w:w="0" w:type="auto"/>
            <w:vAlign w:val="center"/>
            <w:hideMark/>
          </w:tcPr>
          <w:p w14:paraId="570A37D8" w14:textId="77777777" w:rsidR="00CF201C" w:rsidRPr="00CF201C" w:rsidRDefault="00CF201C" w:rsidP="00CF201C">
            <w:pPr>
              <w:spacing w:after="0"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Dataset Understanding</w:t>
            </w:r>
          </w:p>
        </w:tc>
        <w:tc>
          <w:tcPr>
            <w:tcW w:w="0" w:type="auto"/>
            <w:vAlign w:val="center"/>
            <w:hideMark/>
          </w:tcPr>
          <w:p w14:paraId="3E0D4DFC" w14:textId="048FD1D6" w:rsidR="00CF201C" w:rsidRPr="00CF201C" w:rsidRDefault="008A300C" w:rsidP="00CF201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15</w:t>
            </w:r>
          </w:p>
        </w:tc>
        <w:tc>
          <w:tcPr>
            <w:tcW w:w="0" w:type="auto"/>
            <w:vAlign w:val="center"/>
            <w:hideMark/>
          </w:tcPr>
          <w:p w14:paraId="1F758155" w14:textId="77777777" w:rsidR="00CF201C" w:rsidRPr="00CF201C" w:rsidRDefault="00CF201C" w:rsidP="00CF201C">
            <w:pPr>
              <w:spacing w:after="0"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Clarity in defining dataset structure.</w:t>
            </w:r>
          </w:p>
        </w:tc>
      </w:tr>
      <w:tr w:rsidR="008A300C" w:rsidRPr="00CF201C" w14:paraId="39B651D2" w14:textId="77777777" w:rsidTr="00CF201C">
        <w:trPr>
          <w:tblCellSpacing w:w="15" w:type="dxa"/>
        </w:trPr>
        <w:tc>
          <w:tcPr>
            <w:tcW w:w="0" w:type="auto"/>
            <w:vAlign w:val="center"/>
            <w:hideMark/>
          </w:tcPr>
          <w:p w14:paraId="70C17C53" w14:textId="77777777" w:rsidR="00CF201C" w:rsidRPr="00CF201C" w:rsidRDefault="00CF201C" w:rsidP="00CF201C">
            <w:pPr>
              <w:spacing w:after="0"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Conceptual Data Model</w:t>
            </w:r>
          </w:p>
        </w:tc>
        <w:tc>
          <w:tcPr>
            <w:tcW w:w="0" w:type="auto"/>
            <w:vAlign w:val="center"/>
            <w:hideMark/>
          </w:tcPr>
          <w:p w14:paraId="49CB7A8E" w14:textId="35E2C2F4" w:rsidR="00CF201C" w:rsidRPr="00CF201C" w:rsidRDefault="008A300C" w:rsidP="00CF201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15</w:t>
            </w:r>
          </w:p>
        </w:tc>
        <w:tc>
          <w:tcPr>
            <w:tcW w:w="0" w:type="auto"/>
            <w:vAlign w:val="center"/>
            <w:hideMark/>
          </w:tcPr>
          <w:p w14:paraId="1E2983E9" w14:textId="1749DF40" w:rsidR="00CF201C" w:rsidRPr="00CF201C" w:rsidRDefault="00CF201C" w:rsidP="00CF201C">
            <w:pPr>
              <w:spacing w:after="0"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Proper identification of entities and relationships.</w:t>
            </w:r>
            <w:r w:rsidR="00410FA1">
              <w:rPr>
                <w:rFonts w:ascii="Times New Roman" w:eastAsia="Times New Roman" w:hAnsi="Times New Roman" w:cs="Times New Roman"/>
                <w:kern w:val="0"/>
                <w14:ligatures w14:val="none"/>
              </w:rPr>
              <w:t xml:space="preserve"> At least 8 entities.</w:t>
            </w:r>
          </w:p>
        </w:tc>
      </w:tr>
      <w:tr w:rsidR="008A300C" w:rsidRPr="00CF201C" w14:paraId="13775C56" w14:textId="77777777" w:rsidTr="00CF201C">
        <w:trPr>
          <w:tblCellSpacing w:w="15" w:type="dxa"/>
        </w:trPr>
        <w:tc>
          <w:tcPr>
            <w:tcW w:w="0" w:type="auto"/>
            <w:vAlign w:val="center"/>
            <w:hideMark/>
          </w:tcPr>
          <w:p w14:paraId="226DA667" w14:textId="77777777" w:rsidR="00CF201C" w:rsidRPr="00CF201C" w:rsidRDefault="00CF201C" w:rsidP="00CF201C">
            <w:pPr>
              <w:spacing w:after="0"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Logical Data Model</w:t>
            </w:r>
          </w:p>
        </w:tc>
        <w:tc>
          <w:tcPr>
            <w:tcW w:w="0" w:type="auto"/>
            <w:vAlign w:val="center"/>
            <w:hideMark/>
          </w:tcPr>
          <w:p w14:paraId="63959156" w14:textId="77777777" w:rsidR="00CF201C" w:rsidRPr="00CF201C" w:rsidRDefault="00CF201C" w:rsidP="00CF201C">
            <w:pPr>
              <w:spacing w:after="0"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20</w:t>
            </w:r>
          </w:p>
        </w:tc>
        <w:tc>
          <w:tcPr>
            <w:tcW w:w="0" w:type="auto"/>
            <w:vAlign w:val="center"/>
            <w:hideMark/>
          </w:tcPr>
          <w:p w14:paraId="7BF57ADD" w14:textId="77777777" w:rsidR="00CF201C" w:rsidRPr="00CF201C" w:rsidRDefault="00CF201C" w:rsidP="00CF201C">
            <w:pPr>
              <w:spacing w:after="0"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Correct normalization and ERD refinement.</w:t>
            </w:r>
          </w:p>
        </w:tc>
      </w:tr>
      <w:tr w:rsidR="008A300C" w:rsidRPr="00CF201C" w14:paraId="28CFC1E5" w14:textId="77777777" w:rsidTr="00CF201C">
        <w:trPr>
          <w:tblCellSpacing w:w="15" w:type="dxa"/>
        </w:trPr>
        <w:tc>
          <w:tcPr>
            <w:tcW w:w="0" w:type="auto"/>
            <w:vAlign w:val="center"/>
            <w:hideMark/>
          </w:tcPr>
          <w:p w14:paraId="651E0005" w14:textId="77777777" w:rsidR="00CF201C" w:rsidRPr="00CF201C" w:rsidRDefault="00CF201C" w:rsidP="00CF201C">
            <w:pPr>
              <w:spacing w:after="0"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Physical Data Model</w:t>
            </w:r>
          </w:p>
        </w:tc>
        <w:tc>
          <w:tcPr>
            <w:tcW w:w="0" w:type="auto"/>
            <w:vAlign w:val="center"/>
            <w:hideMark/>
          </w:tcPr>
          <w:p w14:paraId="4AF3A32C" w14:textId="77777777" w:rsidR="00CF201C" w:rsidRPr="00CF201C" w:rsidRDefault="00CF201C" w:rsidP="00CF201C">
            <w:pPr>
              <w:spacing w:after="0"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20</w:t>
            </w:r>
          </w:p>
        </w:tc>
        <w:tc>
          <w:tcPr>
            <w:tcW w:w="0" w:type="auto"/>
            <w:vAlign w:val="center"/>
            <w:hideMark/>
          </w:tcPr>
          <w:p w14:paraId="7FC7A346" w14:textId="77777777" w:rsidR="00CF201C" w:rsidRPr="00CF201C" w:rsidRDefault="00CF201C" w:rsidP="00CF201C">
            <w:pPr>
              <w:spacing w:after="0"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Correct implementation of tables, keys, and constraints.</w:t>
            </w:r>
          </w:p>
        </w:tc>
      </w:tr>
      <w:tr w:rsidR="008A300C" w:rsidRPr="00CF201C" w14:paraId="2E08DD45" w14:textId="77777777" w:rsidTr="00CF201C">
        <w:trPr>
          <w:tblCellSpacing w:w="15" w:type="dxa"/>
        </w:trPr>
        <w:tc>
          <w:tcPr>
            <w:tcW w:w="0" w:type="auto"/>
            <w:vAlign w:val="center"/>
            <w:hideMark/>
          </w:tcPr>
          <w:p w14:paraId="454E45A2" w14:textId="77777777" w:rsidR="00CF201C" w:rsidRPr="00CF201C" w:rsidRDefault="00CF201C" w:rsidP="00CF201C">
            <w:pPr>
              <w:spacing w:after="0"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SQL Queries &amp; Execution</w:t>
            </w:r>
          </w:p>
        </w:tc>
        <w:tc>
          <w:tcPr>
            <w:tcW w:w="0" w:type="auto"/>
            <w:vAlign w:val="center"/>
            <w:hideMark/>
          </w:tcPr>
          <w:p w14:paraId="66D230B7" w14:textId="163F2C7C" w:rsidR="00CF201C" w:rsidRPr="00CF201C" w:rsidRDefault="008A300C" w:rsidP="00CF201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30</w:t>
            </w:r>
          </w:p>
        </w:tc>
        <w:tc>
          <w:tcPr>
            <w:tcW w:w="0" w:type="auto"/>
            <w:vAlign w:val="center"/>
            <w:hideMark/>
          </w:tcPr>
          <w:p w14:paraId="28A3C6A8" w14:textId="3232B3A4" w:rsidR="00CF201C" w:rsidRPr="00CF201C" w:rsidRDefault="00CF201C" w:rsidP="00CF201C">
            <w:pPr>
              <w:spacing w:after="0"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kern w:val="0"/>
                <w14:ligatures w14:val="none"/>
              </w:rPr>
              <w:t>Effective queries demonstrating data retrieval.</w:t>
            </w:r>
            <w:r w:rsidR="00410FA1">
              <w:rPr>
                <w:rFonts w:ascii="Times New Roman" w:eastAsia="Times New Roman" w:hAnsi="Times New Roman" w:cs="Times New Roman"/>
                <w:kern w:val="0"/>
                <w14:ligatures w14:val="none"/>
              </w:rPr>
              <w:t xml:space="preserve"> At least </w:t>
            </w:r>
            <w:r w:rsidR="00161B6D">
              <w:rPr>
                <w:rFonts w:ascii="Times New Roman" w:eastAsia="Times New Roman" w:hAnsi="Times New Roman" w:cs="Times New Roman"/>
                <w:kern w:val="0"/>
                <w14:ligatures w14:val="none"/>
              </w:rPr>
              <w:t>5</w:t>
            </w:r>
            <w:r w:rsidR="00410FA1">
              <w:rPr>
                <w:rFonts w:ascii="Times New Roman" w:eastAsia="Times New Roman" w:hAnsi="Times New Roman" w:cs="Times New Roman"/>
                <w:kern w:val="0"/>
                <w14:ligatures w14:val="none"/>
              </w:rPr>
              <w:t xml:space="preserve"> queries with at least </w:t>
            </w:r>
            <w:r w:rsidR="00161B6D">
              <w:rPr>
                <w:rFonts w:ascii="Times New Roman" w:eastAsia="Times New Roman" w:hAnsi="Times New Roman" w:cs="Times New Roman"/>
                <w:kern w:val="0"/>
                <w14:ligatures w14:val="none"/>
              </w:rPr>
              <w:t>4 marks each</w:t>
            </w:r>
            <w:r w:rsidR="008A300C">
              <w:rPr>
                <w:rFonts w:ascii="Times New Roman" w:eastAsia="Times New Roman" w:hAnsi="Times New Roman" w:cs="Times New Roman"/>
                <w:kern w:val="0"/>
                <w14:ligatures w14:val="none"/>
              </w:rPr>
              <w:t xml:space="preserve"> (no result shown, no marks)</w:t>
            </w:r>
            <w:r w:rsidR="00410FA1">
              <w:rPr>
                <w:rFonts w:ascii="Times New Roman" w:eastAsia="Times New Roman" w:hAnsi="Times New Roman" w:cs="Times New Roman"/>
                <w:kern w:val="0"/>
                <w14:ligatures w14:val="none"/>
              </w:rPr>
              <w:t>.</w:t>
            </w:r>
            <w:r w:rsidR="00B11AC9">
              <w:rPr>
                <w:rFonts w:ascii="Times New Roman" w:eastAsia="Times New Roman" w:hAnsi="Times New Roman" w:cs="Times New Roman"/>
                <w:kern w:val="0"/>
                <w14:ligatures w14:val="none"/>
              </w:rPr>
              <w:t xml:space="preserve"> With good reason.</w:t>
            </w:r>
          </w:p>
        </w:tc>
      </w:tr>
    </w:tbl>
    <w:p w14:paraId="5943FB21" w14:textId="551B342D" w:rsidR="00CF201C" w:rsidRPr="00CF201C" w:rsidRDefault="00CF201C" w:rsidP="00CF201C">
      <w:p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Total:</w:t>
      </w:r>
      <w:r w:rsidRPr="00CF201C">
        <w:rPr>
          <w:rFonts w:ascii="Times New Roman" w:eastAsia="Times New Roman" w:hAnsi="Times New Roman" w:cs="Times New Roman"/>
          <w:kern w:val="0"/>
          <w14:ligatures w14:val="none"/>
        </w:rPr>
        <w:t xml:space="preserve"> 100 points</w:t>
      </w:r>
    </w:p>
    <w:p w14:paraId="20060804" w14:textId="77777777" w:rsidR="00CF201C" w:rsidRPr="00CF201C" w:rsidRDefault="00CF201C" w:rsidP="00CF201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CF201C">
        <w:rPr>
          <w:rFonts w:ascii="Times New Roman" w:eastAsia="Times New Roman" w:hAnsi="Times New Roman" w:cs="Times New Roman"/>
          <w:b/>
          <w:bCs/>
          <w:kern w:val="0"/>
          <w:sz w:val="36"/>
          <w:szCs w:val="36"/>
          <w14:ligatures w14:val="none"/>
        </w:rPr>
        <w:t>Tools &amp; Resources</w:t>
      </w:r>
    </w:p>
    <w:p w14:paraId="226E51EE" w14:textId="77777777" w:rsidR="00CF201C" w:rsidRPr="00CF201C" w:rsidRDefault="00CF201C" w:rsidP="00CF201C">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Database Options:</w:t>
      </w:r>
      <w:r w:rsidRPr="00CF201C">
        <w:rPr>
          <w:rFonts w:ascii="Times New Roman" w:eastAsia="Times New Roman" w:hAnsi="Times New Roman" w:cs="Times New Roman"/>
          <w:kern w:val="0"/>
          <w14:ligatures w14:val="none"/>
        </w:rPr>
        <w:t xml:space="preserve"> MySQL, PostgreSQL, SQLite, MongoDB (for NoSQL)</w:t>
      </w:r>
    </w:p>
    <w:p w14:paraId="7D49CE15" w14:textId="77777777" w:rsidR="00CF201C" w:rsidRPr="00CF201C" w:rsidRDefault="00CF201C" w:rsidP="00CF201C">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SQL Tools:</w:t>
      </w:r>
      <w:r w:rsidRPr="00CF201C">
        <w:rPr>
          <w:rFonts w:ascii="Times New Roman" w:eastAsia="Times New Roman" w:hAnsi="Times New Roman" w:cs="Times New Roman"/>
          <w:kern w:val="0"/>
          <w14:ligatures w14:val="none"/>
        </w:rPr>
        <w:t xml:space="preserve"> MySQL Workbench, pgAdmin, SQLite Browser</w:t>
      </w:r>
    </w:p>
    <w:p w14:paraId="1373E56E" w14:textId="77777777" w:rsidR="00CF201C" w:rsidRPr="00CF201C" w:rsidRDefault="00CF201C" w:rsidP="00CF201C">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ERD Tools:</w:t>
      </w:r>
      <w:r w:rsidRPr="00CF201C">
        <w:rPr>
          <w:rFonts w:ascii="Times New Roman" w:eastAsia="Times New Roman" w:hAnsi="Times New Roman" w:cs="Times New Roman"/>
          <w:kern w:val="0"/>
          <w14:ligatures w14:val="none"/>
        </w:rPr>
        <w:t xml:space="preserve"> Draw.io, Lucidchart, Microsoft Visio, dbdiagram.io</w:t>
      </w:r>
    </w:p>
    <w:p w14:paraId="603572B8" w14:textId="77777777" w:rsidR="00CF201C" w:rsidRPr="00CF201C" w:rsidRDefault="00CF201C" w:rsidP="00CF201C">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CF201C">
        <w:rPr>
          <w:rFonts w:ascii="Times New Roman" w:eastAsia="Times New Roman" w:hAnsi="Times New Roman" w:cs="Times New Roman"/>
          <w:b/>
          <w:bCs/>
          <w:kern w:val="0"/>
          <w14:ligatures w14:val="none"/>
        </w:rPr>
        <w:t>Python Libraries (Optional for Data Handling):</w:t>
      </w:r>
      <w:r w:rsidRPr="00CF201C">
        <w:rPr>
          <w:rFonts w:ascii="Times New Roman" w:eastAsia="Times New Roman" w:hAnsi="Times New Roman" w:cs="Times New Roman"/>
          <w:kern w:val="0"/>
          <w14:ligatures w14:val="none"/>
        </w:rPr>
        <w:t xml:space="preserve"> Pandas, SQLAlchemy</w:t>
      </w:r>
    </w:p>
    <w:p w14:paraId="142DCFA3" w14:textId="77777777" w:rsidR="00CF201C" w:rsidRDefault="00CF201C"/>
    <w:sectPr w:rsidR="00CF201C">
      <w:pgSz w:w="12240" w:h="15840"/>
      <w:pgMar w:top="1417" w:right="1417" w:bottom="1134"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30F42"/>
    <w:multiLevelType w:val="multilevel"/>
    <w:tmpl w:val="31029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20A4"/>
    <w:multiLevelType w:val="multilevel"/>
    <w:tmpl w:val="F9C6A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DF3AEA"/>
    <w:multiLevelType w:val="multilevel"/>
    <w:tmpl w:val="DFA8C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3163D6"/>
    <w:multiLevelType w:val="multilevel"/>
    <w:tmpl w:val="CC1E5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9C068B"/>
    <w:multiLevelType w:val="multilevel"/>
    <w:tmpl w:val="7D92C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082D64"/>
    <w:multiLevelType w:val="multilevel"/>
    <w:tmpl w:val="2F30B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9A7C6C"/>
    <w:multiLevelType w:val="multilevel"/>
    <w:tmpl w:val="0B9CD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ED36F2"/>
    <w:multiLevelType w:val="multilevel"/>
    <w:tmpl w:val="57469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FC4581"/>
    <w:multiLevelType w:val="multilevel"/>
    <w:tmpl w:val="4BD002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22258F"/>
    <w:multiLevelType w:val="multilevel"/>
    <w:tmpl w:val="341EF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55119C"/>
    <w:multiLevelType w:val="multilevel"/>
    <w:tmpl w:val="8C6CA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697D99"/>
    <w:multiLevelType w:val="multilevel"/>
    <w:tmpl w:val="62387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D9E6F45"/>
    <w:multiLevelType w:val="multilevel"/>
    <w:tmpl w:val="F306B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5686930">
    <w:abstractNumId w:val="5"/>
  </w:num>
  <w:num w:numId="2" w16cid:durableId="597720315">
    <w:abstractNumId w:val="1"/>
  </w:num>
  <w:num w:numId="3" w16cid:durableId="1561401395">
    <w:abstractNumId w:val="11"/>
  </w:num>
  <w:num w:numId="4" w16cid:durableId="1297688054">
    <w:abstractNumId w:val="3"/>
  </w:num>
  <w:num w:numId="5" w16cid:durableId="2023237963">
    <w:abstractNumId w:val="2"/>
  </w:num>
  <w:num w:numId="6" w16cid:durableId="554321012">
    <w:abstractNumId w:val="9"/>
  </w:num>
  <w:num w:numId="7" w16cid:durableId="107747455">
    <w:abstractNumId w:val="10"/>
  </w:num>
  <w:num w:numId="8" w16cid:durableId="1761640130">
    <w:abstractNumId w:val="8"/>
  </w:num>
  <w:num w:numId="9" w16cid:durableId="252710075">
    <w:abstractNumId w:val="6"/>
  </w:num>
  <w:num w:numId="10" w16cid:durableId="1362626730">
    <w:abstractNumId w:val="0"/>
  </w:num>
  <w:num w:numId="11" w16cid:durableId="66610078">
    <w:abstractNumId w:val="4"/>
  </w:num>
  <w:num w:numId="12" w16cid:durableId="1152872403">
    <w:abstractNumId w:val="12"/>
  </w:num>
  <w:num w:numId="13" w16cid:durableId="2969610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trQ0BpJG5obGBko6SsGpxcWZ+XkgBSa1ADduLFMsAAAA"/>
  </w:docVars>
  <w:rsids>
    <w:rsidRoot w:val="00CF201C"/>
    <w:rsid w:val="00161B6D"/>
    <w:rsid w:val="001A21EC"/>
    <w:rsid w:val="002F6BD0"/>
    <w:rsid w:val="00410FA1"/>
    <w:rsid w:val="004B676C"/>
    <w:rsid w:val="005C0AB7"/>
    <w:rsid w:val="005F7A66"/>
    <w:rsid w:val="00712337"/>
    <w:rsid w:val="008473B7"/>
    <w:rsid w:val="00850189"/>
    <w:rsid w:val="008A300C"/>
    <w:rsid w:val="008F2D79"/>
    <w:rsid w:val="00A7531E"/>
    <w:rsid w:val="00B11AC9"/>
    <w:rsid w:val="00B76611"/>
    <w:rsid w:val="00B76DC1"/>
    <w:rsid w:val="00C06F06"/>
    <w:rsid w:val="00C2070E"/>
    <w:rsid w:val="00CC565F"/>
    <w:rsid w:val="00CF201C"/>
    <w:rsid w:val="00DB4B83"/>
    <w:rsid w:val="00DB7580"/>
    <w:rsid w:val="00E60618"/>
    <w:rsid w:val="00EB1A82"/>
    <w:rsid w:val="00F6204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EAEDC"/>
  <w15:chartTrackingRefBased/>
  <w15:docId w15:val="{F87D0BEC-42DD-4CD1-A736-607B95426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01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F201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F201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F201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201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201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201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201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201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01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F201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F201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F201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201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20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20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20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201C"/>
    <w:rPr>
      <w:rFonts w:eastAsiaTheme="majorEastAsia" w:cstheme="majorBidi"/>
      <w:color w:val="272727" w:themeColor="text1" w:themeTint="D8"/>
    </w:rPr>
  </w:style>
  <w:style w:type="paragraph" w:styleId="Title">
    <w:name w:val="Title"/>
    <w:basedOn w:val="Normal"/>
    <w:next w:val="Normal"/>
    <w:link w:val="TitleChar"/>
    <w:uiPriority w:val="10"/>
    <w:qFormat/>
    <w:rsid w:val="00CF20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20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201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20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201C"/>
    <w:pPr>
      <w:spacing w:before="160"/>
      <w:jc w:val="center"/>
    </w:pPr>
    <w:rPr>
      <w:i/>
      <w:iCs/>
      <w:color w:val="404040" w:themeColor="text1" w:themeTint="BF"/>
    </w:rPr>
  </w:style>
  <w:style w:type="character" w:customStyle="1" w:styleId="QuoteChar">
    <w:name w:val="Quote Char"/>
    <w:basedOn w:val="DefaultParagraphFont"/>
    <w:link w:val="Quote"/>
    <w:uiPriority w:val="29"/>
    <w:rsid w:val="00CF201C"/>
    <w:rPr>
      <w:i/>
      <w:iCs/>
      <w:color w:val="404040" w:themeColor="text1" w:themeTint="BF"/>
    </w:rPr>
  </w:style>
  <w:style w:type="paragraph" w:styleId="ListParagraph">
    <w:name w:val="List Paragraph"/>
    <w:basedOn w:val="Normal"/>
    <w:uiPriority w:val="34"/>
    <w:qFormat/>
    <w:rsid w:val="00CF201C"/>
    <w:pPr>
      <w:ind w:left="720"/>
      <w:contextualSpacing/>
    </w:pPr>
  </w:style>
  <w:style w:type="character" w:styleId="IntenseEmphasis">
    <w:name w:val="Intense Emphasis"/>
    <w:basedOn w:val="DefaultParagraphFont"/>
    <w:uiPriority w:val="21"/>
    <w:qFormat/>
    <w:rsid w:val="00CF201C"/>
    <w:rPr>
      <w:i/>
      <w:iCs/>
      <w:color w:val="0F4761" w:themeColor="accent1" w:themeShade="BF"/>
    </w:rPr>
  </w:style>
  <w:style w:type="paragraph" w:styleId="IntenseQuote">
    <w:name w:val="Intense Quote"/>
    <w:basedOn w:val="Normal"/>
    <w:next w:val="Normal"/>
    <w:link w:val="IntenseQuoteChar"/>
    <w:uiPriority w:val="30"/>
    <w:qFormat/>
    <w:rsid w:val="00CF20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201C"/>
    <w:rPr>
      <w:i/>
      <w:iCs/>
      <w:color w:val="0F4761" w:themeColor="accent1" w:themeShade="BF"/>
    </w:rPr>
  </w:style>
  <w:style w:type="character" w:styleId="IntenseReference">
    <w:name w:val="Intense Reference"/>
    <w:basedOn w:val="DefaultParagraphFont"/>
    <w:uiPriority w:val="32"/>
    <w:qFormat/>
    <w:rsid w:val="00CF201C"/>
    <w:rPr>
      <w:b/>
      <w:bCs/>
      <w:smallCaps/>
      <w:color w:val="0F4761" w:themeColor="accent1" w:themeShade="BF"/>
      <w:spacing w:val="5"/>
    </w:rPr>
  </w:style>
  <w:style w:type="character" w:styleId="Strong">
    <w:name w:val="Strong"/>
    <w:basedOn w:val="DefaultParagraphFont"/>
    <w:uiPriority w:val="22"/>
    <w:qFormat/>
    <w:rsid w:val="00CF201C"/>
    <w:rPr>
      <w:b/>
      <w:bCs/>
    </w:rPr>
  </w:style>
  <w:style w:type="paragraph" w:styleId="NormalWeb">
    <w:name w:val="Normal (Web)"/>
    <w:basedOn w:val="Normal"/>
    <w:uiPriority w:val="99"/>
    <w:semiHidden/>
    <w:unhideWhenUsed/>
    <w:rsid w:val="00CF201C"/>
    <w:pPr>
      <w:spacing w:before="100" w:beforeAutospacing="1" w:after="100" w:afterAutospacing="1" w:line="240" w:lineRule="auto"/>
    </w:pPr>
    <w:rPr>
      <w:rFonts w:ascii="Times New Roman" w:eastAsia="Times New Roman" w:hAnsi="Times New Roman" w:cs="Times New Roman"/>
      <w:kern w:val="0"/>
    </w:rPr>
  </w:style>
  <w:style w:type="character" w:styleId="HTMLCode">
    <w:name w:val="HTML Code"/>
    <w:basedOn w:val="DefaultParagraphFont"/>
    <w:uiPriority w:val="99"/>
    <w:semiHidden/>
    <w:unhideWhenUsed/>
    <w:rsid w:val="00CF201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193121">
      <w:bodyDiv w:val="1"/>
      <w:marLeft w:val="0"/>
      <w:marRight w:val="0"/>
      <w:marTop w:val="0"/>
      <w:marBottom w:val="0"/>
      <w:divBdr>
        <w:top w:val="none" w:sz="0" w:space="0" w:color="auto"/>
        <w:left w:val="none" w:sz="0" w:space="0" w:color="auto"/>
        <w:bottom w:val="none" w:sz="0" w:space="0" w:color="auto"/>
        <w:right w:val="none" w:sz="0" w:space="0" w:color="auto"/>
      </w:divBdr>
    </w:div>
    <w:div w:id="569343130">
      <w:bodyDiv w:val="1"/>
      <w:marLeft w:val="0"/>
      <w:marRight w:val="0"/>
      <w:marTop w:val="0"/>
      <w:marBottom w:val="0"/>
      <w:divBdr>
        <w:top w:val="none" w:sz="0" w:space="0" w:color="auto"/>
        <w:left w:val="none" w:sz="0" w:space="0" w:color="auto"/>
        <w:bottom w:val="none" w:sz="0" w:space="0" w:color="auto"/>
        <w:right w:val="none" w:sz="0" w:space="0" w:color="auto"/>
      </w:divBdr>
    </w:div>
    <w:div w:id="209836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3</Pages>
  <Words>664</Words>
  <Characters>378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Liu</dc:creator>
  <cp:keywords/>
  <dc:description/>
  <cp:lastModifiedBy>Bruce Liu</cp:lastModifiedBy>
  <cp:revision>11</cp:revision>
  <dcterms:created xsi:type="dcterms:W3CDTF">2025-02-18T08:12:00Z</dcterms:created>
  <dcterms:modified xsi:type="dcterms:W3CDTF">2025-04-06T18:34:00Z</dcterms:modified>
</cp:coreProperties>
</file>